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4B06" w:rsidRPr="00EE4B06" w:rsidRDefault="00EE4B06" w:rsidP="00EE4B06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EE4B06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Hold-out set in practice I: Classification</w:t>
      </w:r>
    </w:p>
    <w:p w:rsidR="00EE4B06" w:rsidRPr="00EE4B06" w:rsidRDefault="00EE4B06" w:rsidP="00EE4B06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</w:p>
    <w:p w:rsidR="00EE4B06" w:rsidRPr="00EE4B06" w:rsidRDefault="00EE4B06" w:rsidP="00EE4B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 will now practice evaluating a model with tuned hyperparameters on a hold-out set. The feature array and target variable array from the diabetes dataset have been pre-loaded as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X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y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EE4B06" w:rsidRPr="00EE4B06" w:rsidRDefault="00EE4B06" w:rsidP="00EE4B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addition to 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C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C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 logistic regression has a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penalty'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hyperparameter which specifies whether to use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l1'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r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l2'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regularization. Your job in this exercise is to create a hold-out set, tune the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C'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</w:t>
      </w:r>
      <w:proofErr w:type="spellStart"/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penalty'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hyperparameters</w:t>
      </w:r>
      <w:proofErr w:type="spellEnd"/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of a logistic regression classifier using </w:t>
      </w:r>
      <w:proofErr w:type="spellStart"/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GridSearchCV</w:t>
      </w:r>
      <w:proofErr w:type="spellEnd"/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n the training set, and then evaluate its performance against the hold-out set.</w:t>
      </w:r>
    </w:p>
    <w:p w:rsidR="007E7490" w:rsidRDefault="007E7490">
      <w:pPr>
        <w:rPr>
          <w:sz w:val="28"/>
          <w:szCs w:val="28"/>
        </w:rPr>
      </w:pPr>
    </w:p>
    <w:p w:rsidR="00EE4B06" w:rsidRPr="00EE4B06" w:rsidRDefault="00EE4B06" w:rsidP="00EE4B06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EE4B06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Hold-out set in practice II: Regression</w:t>
      </w:r>
    </w:p>
    <w:p w:rsidR="00EE4B06" w:rsidRPr="00EE4B06" w:rsidRDefault="00EE4B06" w:rsidP="00EE4B06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bookmarkStart w:id="0" w:name="_GoBack"/>
      <w:bookmarkEnd w:id="0"/>
    </w:p>
    <w:p w:rsidR="00EE4B06" w:rsidRPr="00EE4B06" w:rsidRDefault="00EE4B06" w:rsidP="00EE4B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Remember lasso and ridge regression from the previous chapter? Lasso used the 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1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1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penalty to regularize, while ridge used the 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2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2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penalty. There is another type of regularized regression known as the elastic net. In elastic net regularization, the penalty term is a linear combination of the 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1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1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2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2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penalties:</w:t>
      </w:r>
    </w:p>
    <w:p w:rsidR="00EE4B06" w:rsidRPr="00EE4B06" w:rsidRDefault="00EE4B06" w:rsidP="00EE4B06">
      <w:pPr>
        <w:shd w:val="clear" w:color="auto" w:fill="FFFFFF"/>
        <w:spacing w:line="240" w:lineRule="auto"/>
        <w:jc w:val="center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a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∗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1+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b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∗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2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a</w:t>
      </w:r>
      <w:r w:rsidRPr="00EE4B06">
        <w:rPr>
          <w:rFonts w:ascii="Cambria Math" w:eastAsia="Times New Roman" w:hAnsi="Cambria Math" w:cs="Cambria Math"/>
          <w:color w:val="3A3A3A"/>
          <w:sz w:val="24"/>
          <w:szCs w:val="24"/>
          <w:bdr w:val="none" w:sz="0" w:space="0" w:color="auto" w:frame="1"/>
          <w:lang w:eastAsia="en-IN"/>
        </w:rPr>
        <w:t>∗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1+b</w:t>
      </w:r>
      <w:r w:rsidRPr="00EE4B06">
        <w:rPr>
          <w:rFonts w:ascii="Cambria Math" w:eastAsia="Times New Roman" w:hAnsi="Cambria Math" w:cs="Cambria Math"/>
          <w:color w:val="3A3A3A"/>
          <w:sz w:val="24"/>
          <w:szCs w:val="24"/>
          <w:bdr w:val="none" w:sz="0" w:space="0" w:color="auto" w:frame="1"/>
          <w:lang w:eastAsia="en-IN"/>
        </w:rPr>
        <w:t>∗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2</w:t>
      </w:r>
    </w:p>
    <w:p w:rsidR="00EE4B06" w:rsidRPr="00EE4B06" w:rsidRDefault="00EE4B06" w:rsidP="00EE4B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In </w:t>
      </w:r>
      <w:proofErr w:type="spellStart"/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cikit</w:t>
      </w:r>
      <w:proofErr w:type="spellEnd"/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-learn, this term is represented by the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l1_ratio'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parameter: An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l1_ratio'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f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1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corresponds to an 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1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1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penalty, and anything lower is a combination of 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1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1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EE4B06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EE4B06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2</w:t>
      </w:r>
      <w:r w:rsidRPr="00EE4B06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2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EE4B06" w:rsidRPr="00EE4B06" w:rsidRDefault="00EE4B06" w:rsidP="00EE4B0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this exercise, you will </w:t>
      </w:r>
      <w:proofErr w:type="spellStart"/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GridSearchCV</w:t>
      </w:r>
      <w:proofErr w:type="spellEnd"/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to tune the </w:t>
      </w:r>
      <w:r w:rsidRPr="00EE4B06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l1_ratio'</w:t>
      </w:r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of an elastic net model trained on the </w:t>
      </w:r>
      <w:proofErr w:type="spellStart"/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apminder</w:t>
      </w:r>
      <w:proofErr w:type="spellEnd"/>
      <w:r w:rsidRPr="00EE4B06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data. As in the previous exercise, use a hold-out set to evaluate your model's performance.</w:t>
      </w:r>
    </w:p>
    <w:p w:rsidR="00EE4B06" w:rsidRPr="00EE4B06" w:rsidRDefault="00EE4B06">
      <w:pPr>
        <w:rPr>
          <w:sz w:val="28"/>
          <w:szCs w:val="28"/>
        </w:rPr>
      </w:pPr>
    </w:p>
    <w:sectPr w:rsidR="00EE4B06" w:rsidRPr="00EE4B06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rE0M7cwMjIzMrdQ0lEKTi0uzszPAykwrAUAoCDUYSwAAAA="/>
  </w:docVars>
  <w:rsids>
    <w:rsidRoot w:val="00EE4B06"/>
    <w:rsid w:val="007E7490"/>
    <w:rsid w:val="00EE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1C86F"/>
  <w15:chartTrackingRefBased/>
  <w15:docId w15:val="{5292EF08-62F4-4A7E-80F2-30203B832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EE4B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4B0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EE4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E4B06"/>
    <w:rPr>
      <w:rFonts w:ascii="Courier New" w:eastAsia="Times New Roman" w:hAnsi="Courier New" w:cs="Courier New"/>
      <w:sz w:val="20"/>
      <w:szCs w:val="20"/>
    </w:rPr>
  </w:style>
  <w:style w:type="character" w:customStyle="1" w:styleId="mi">
    <w:name w:val="mi"/>
    <w:basedOn w:val="DefaultParagraphFont"/>
    <w:rsid w:val="00EE4B06"/>
  </w:style>
  <w:style w:type="character" w:customStyle="1" w:styleId="mjxassistivemathml">
    <w:name w:val="mjx_assistive_mathml"/>
    <w:basedOn w:val="DefaultParagraphFont"/>
    <w:rsid w:val="00EE4B06"/>
  </w:style>
  <w:style w:type="character" w:customStyle="1" w:styleId="mn">
    <w:name w:val="mn"/>
    <w:basedOn w:val="DefaultParagraphFont"/>
    <w:rsid w:val="00EE4B06"/>
  </w:style>
  <w:style w:type="character" w:customStyle="1" w:styleId="mo">
    <w:name w:val="mo"/>
    <w:basedOn w:val="DefaultParagraphFont"/>
    <w:rsid w:val="00EE4B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13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608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9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3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8316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4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81454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65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2283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1525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5</Characters>
  <Application>Microsoft Office Word</Application>
  <DocSecurity>0</DocSecurity>
  <Lines>9</Lines>
  <Paragraphs>2</Paragraphs>
  <ScaleCrop>false</ScaleCrop>
  <Company>HP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13:22:00Z</dcterms:created>
  <dcterms:modified xsi:type="dcterms:W3CDTF">2017-10-24T13:24:00Z</dcterms:modified>
</cp:coreProperties>
</file>